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b/>
          <w:bCs/>
          <w:color w:val="000000"/>
          <w:u w:color="000000"/>
          <w:bdr w:val="nil"/>
          <w:lang w:val="de-DE"/>
          <w14:textOutline w14:w="0" w14:cap="flat" w14:cmpd="sng" w14:algn="ctr">
            <w14:noFill/>
            <w14:prstDash w14:val="solid"/>
            <w14:bevel/>
          </w14:textOutline>
        </w:rPr>
        <w:t>EXCAVATION INSPECTION-PERMIT CHECKLIST</w:t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980"/>
          <w:tab w:val="left" w:pos="2340"/>
          <w:tab w:val="left" w:pos="4230"/>
          <w:tab w:val="left" w:pos="4590"/>
          <w:tab w:val="right" w:pos="9360"/>
        </w:tabs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DATE: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  <w:t xml:space="preserve">TIME: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:lang w:val="es-ES_tradnl"/>
          <w14:textOutline w14:w="0" w14:cap="flat" w14:cmpd="sng" w14:algn="ctr">
            <w14:noFill/>
            <w14:prstDash w14:val="solid"/>
            <w14:bevel/>
          </w14:textOutline>
        </w:rPr>
        <w:tab/>
        <w:t xml:space="preserve">LOCATION: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980"/>
          <w:tab w:val="left" w:pos="2340"/>
          <w:tab w:val="left" w:pos="4230"/>
          <w:tab w:val="left" w:pos="4590"/>
          <w:tab w:val="right" w:pos="9360"/>
        </w:tabs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DESCRIPTION OF EXCAVATION: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980"/>
          <w:tab w:val="left" w:pos="2340"/>
          <w:tab w:val="left" w:pos="4230"/>
          <w:tab w:val="left" w:pos="4590"/>
          <w:tab w:val="right" w:pos="9360"/>
        </w:tabs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PERSON IN CHARGE OF WORK: </w:t>
      </w:r>
      <w:bookmarkStart w:id="0" w:name="_GoBack"/>
      <w:bookmarkEnd w:id="0"/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(SAFETY WATCH, If applicable)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</w:p>
    <w:tbl>
      <w:tblPr>
        <w:tblW w:w="10188" w:type="dxa"/>
        <w:tblInd w:w="8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4F81BD"/>
        <w:tblLayout w:type="fixed"/>
        <w:tblLook w:val="04A0" w:firstRow="1" w:lastRow="0" w:firstColumn="1" w:lastColumn="0" w:noHBand="0" w:noVBand="1"/>
      </w:tblPr>
      <w:tblGrid>
        <w:gridCol w:w="7139"/>
        <w:gridCol w:w="484"/>
        <w:gridCol w:w="465"/>
        <w:gridCol w:w="2100"/>
      </w:tblGrid>
      <w:tr w:rsidR="00102C99" w:rsidRPr="00102C99" w:rsidTr="00102C99">
        <w:trPr>
          <w:trHeight w:val="246"/>
          <w:tblHeader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tem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</w:t>
            </w: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mment</w:t>
            </w: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there a Competent Person on sit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ve utilities been located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48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ill excavation be less than 5 ft. in depth?  If yes, has Competent Person determined appropriate worker protection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ill excavation be greater than 5 ft. in depth? If yes, complete remainder.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ill workers in or near top or face of excavation be adequately protected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48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hat is expected soil type? ____________ Is protection (sloping, benching, shoring, sheeting, or shielding) according to 29 CFR Part 1926.652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120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41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ind w:left="330" w:hanging="330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f sloping/benching used: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forms to Appendix B, 29 CFR Part 1926.652 for Type C soils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forms to Appendix A or B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forms to other published tables that are onsite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designed by competent P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14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f shoring, sheeting, or shielding is used: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signs based on Appendices A, C, D, or G of 29 CFR Part 1926.652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signed and used according to manufacturer's specifications and instructions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sign is according to published tables that are onsite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sign is by a competent P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72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f Appendix A of 29 CFR Part 1926.652 is used, indicate soil classification _________. Is classification based on at least one manual and one visual test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plan for installation and removal of support systems appropriat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planned protection for surface encumbrances appropriat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e there adequate provisions for access and egress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plan for protection from vehicular traffic adequat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Are barriers and lighting provided for pedestrian and vehicle protection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s plan adequate for protection from exposure to falling loads?  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there an adequate proximity warning system for mobile equipment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48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oes plan adequately address hazards of/protection from accumulating water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48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oes plan adequately take into account stability and potential impact of adjacent structures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plan for protection from loose soil or rock adequat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120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41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ind w:left="330" w:hanging="330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spections will be conducted of excavation and adjacent areas: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ior to start of work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aily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fter rain storms or other hazard increasing occurrences?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e inspections documented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fall protection adequat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48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there a potentially hazardous environment?  If yes, complete the following table.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blPrEx>
          <w:shd w:val="clear" w:color="auto" w:fill="CED7E7"/>
        </w:tblPrEx>
        <w:trPr>
          <w:trHeight w:val="246"/>
        </w:trPr>
        <w:tc>
          <w:tcPr>
            <w:tcW w:w="71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appropriate emergency/rescue equipment available?</w:t>
            </w:r>
          </w:p>
        </w:tc>
        <w:tc>
          <w:tcPr>
            <w:tcW w:w="4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</w:tbl>
    <w:p w:rsidR="00102C99" w:rsidRPr="00102C99" w:rsidRDefault="00102C99" w:rsidP="00102C99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980"/>
          <w:tab w:val="left" w:pos="2340"/>
          <w:tab w:val="left" w:pos="4230"/>
          <w:tab w:val="left" w:pos="4590"/>
          <w:tab w:val="right" w:pos="9360"/>
        </w:tabs>
        <w:spacing w:after="240" w:line="240" w:lineRule="auto"/>
        <w:ind w:left="120" w:hanging="120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pacing w:val="-3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9952" w:type="dxa"/>
        <w:tblInd w:w="22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607"/>
        <w:gridCol w:w="2444"/>
        <w:gridCol w:w="1069"/>
        <w:gridCol w:w="1080"/>
        <w:gridCol w:w="1080"/>
        <w:gridCol w:w="1672"/>
      </w:tblGrid>
      <w:tr w:rsidR="00102C99" w:rsidRPr="00102C99" w:rsidTr="000232A3">
        <w:trPr>
          <w:trHeight w:val="246"/>
        </w:trPr>
        <w:tc>
          <w:tcPr>
            <w:tcW w:w="2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ing</w:t>
            </w:r>
          </w:p>
        </w:tc>
        <w:tc>
          <w:tcPr>
            <w:tcW w:w="24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L/Action Level</w:t>
            </w:r>
          </w:p>
        </w:tc>
        <w:tc>
          <w:tcPr>
            <w:tcW w:w="49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centration/Time</w:t>
            </w:r>
          </w:p>
        </w:tc>
      </w:tr>
      <w:tr w:rsidR="00102C99" w:rsidRPr="00102C99" w:rsidTr="000232A3">
        <w:trPr>
          <w:trHeight w:val="246"/>
        </w:trPr>
        <w:tc>
          <w:tcPr>
            <w:tcW w:w="2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rcent Oxygen</w:t>
            </w:r>
          </w:p>
        </w:tc>
        <w:tc>
          <w:tcPr>
            <w:tcW w:w="24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9.5-23.5%</w:t>
            </w:r>
          </w:p>
        </w:tc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0232A3">
        <w:trPr>
          <w:trHeight w:val="246"/>
        </w:trPr>
        <w:tc>
          <w:tcPr>
            <w:tcW w:w="2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rcent LEL</w:t>
            </w:r>
          </w:p>
        </w:tc>
        <w:tc>
          <w:tcPr>
            <w:tcW w:w="24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&gt; 10%</w:t>
            </w:r>
          </w:p>
        </w:tc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0232A3">
        <w:trPr>
          <w:trHeight w:val="246"/>
        </w:trPr>
        <w:tc>
          <w:tcPr>
            <w:tcW w:w="2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*Carbon Monoxide</w:t>
            </w:r>
          </w:p>
        </w:tc>
        <w:tc>
          <w:tcPr>
            <w:tcW w:w="24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 PPM (ACGIH TLV)</w:t>
            </w:r>
          </w:p>
        </w:tc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0232A3">
        <w:trPr>
          <w:trHeight w:val="246"/>
        </w:trPr>
        <w:tc>
          <w:tcPr>
            <w:tcW w:w="2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*Hydrogen Sulfide</w:t>
            </w:r>
          </w:p>
        </w:tc>
        <w:tc>
          <w:tcPr>
            <w:tcW w:w="24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</w:rPr>
              <w:t>PPM (ACGIH TLV)</w:t>
            </w:r>
          </w:p>
        </w:tc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0232A3">
        <w:trPr>
          <w:trHeight w:val="246"/>
        </w:trPr>
        <w:tc>
          <w:tcPr>
            <w:tcW w:w="26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240" w:line="240" w:lineRule="auto"/>
              <w:jc w:val="both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*If applicable)</w:t>
            </w:r>
          </w:p>
        </w:tc>
        <w:tc>
          <w:tcPr>
            <w:tcW w:w="24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16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</w:tbl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b/>
          <w:bCs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>ADDITIONAL REQUIREMENTS</w:t>
      </w:r>
    </w:p>
    <w:tbl>
      <w:tblPr>
        <w:tblW w:w="10370" w:type="dxa"/>
        <w:tblInd w:w="8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94"/>
        <w:gridCol w:w="551"/>
        <w:gridCol w:w="551"/>
        <w:gridCol w:w="2074"/>
      </w:tblGrid>
      <w:tr w:rsidR="00102C99" w:rsidRPr="00102C99" w:rsidTr="00102C99">
        <w:trPr>
          <w:trHeight w:val="246"/>
        </w:trPr>
        <w:tc>
          <w:tcPr>
            <w:tcW w:w="71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Item</w:t>
            </w: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</w:t>
            </w: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</w:t>
            </w:r>
          </w:p>
        </w:tc>
        <w:tc>
          <w:tcPr>
            <w:tcW w:w="2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5E5E5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mment</w:t>
            </w:r>
          </w:p>
        </w:tc>
      </w:tr>
      <w:tr w:rsidR="00102C99" w:rsidRPr="00102C99" w:rsidTr="00102C99">
        <w:trPr>
          <w:trHeight w:val="246"/>
        </w:trPr>
        <w:tc>
          <w:tcPr>
            <w:tcW w:w="71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 work permit required?</w:t>
            </w: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46"/>
        </w:trPr>
        <w:tc>
          <w:tcPr>
            <w:tcW w:w="71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fined entry procedures and permits required?</w:t>
            </w: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46"/>
        </w:trPr>
        <w:tc>
          <w:tcPr>
            <w:tcW w:w="71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ve all employees reviewed and signed HASP?</w:t>
            </w: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2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</w:tbl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b/>
          <w:bCs/>
          <w:color w:val="000000"/>
          <w:u w:color="000000"/>
          <w:bdr w:val="nil"/>
          <w:lang w:val="de-DE"/>
          <w14:textOutline w14:w="0" w14:cap="flat" w14:cmpd="sng" w14:algn="ctr">
            <w14:noFill/>
            <w14:prstDash w14:val="solid"/>
            <w14:bevel/>
          </w14:textOutline>
        </w:rPr>
        <w:t>EMERGENCY PLAN EMERGENCY TELEPHONE NUMBERS:</w:t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1575"/>
          <w:tab w:val="left" w:pos="3060"/>
          <w:tab w:val="left" w:pos="3240"/>
          <w:tab w:val="left" w:pos="5040"/>
          <w:tab w:val="left" w:pos="6480"/>
          <w:tab w:val="left" w:pos="8640"/>
          <w:tab w:val="right" w:pos="9360"/>
        </w:tabs>
        <w:spacing w:after="240" w:line="240" w:lineRule="auto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>Fire Department:</w:t>
      </w: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  <w:t>Police Department:</w:t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br/>
      </w: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Ambulance: </w:t>
      </w: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:lang w:val="it-IT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  <w:t>Medical:</w:t>
      </w:r>
      <w:r w:rsidRPr="00102C99"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b/>
          <w:bCs/>
          <w:color w:val="000000"/>
          <w:u w:color="000000"/>
          <w:bdr w:val="nil"/>
          <w:lang w:val="de-DE"/>
          <w14:textOutline w14:w="0" w14:cap="flat" w14:cmpd="sng" w14:algn="ctr">
            <w14:noFill/>
            <w14:prstDash w14:val="solid"/>
            <w14:bevel/>
          </w14:textOutline>
        </w:rPr>
        <w:t>EMERGENCY EQUIPMENT</w:t>
      </w:r>
    </w:p>
    <w:tbl>
      <w:tblPr>
        <w:tblW w:w="10188" w:type="dxa"/>
        <w:tblInd w:w="-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796"/>
        <w:gridCol w:w="5392"/>
      </w:tblGrid>
      <w:tr w:rsidR="00102C99" w:rsidRPr="00102C99" w:rsidTr="00102C99">
        <w:trPr>
          <w:trHeight w:val="486"/>
        </w:trPr>
        <w:tc>
          <w:tcPr>
            <w:tcW w:w="4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right" w:pos="4410"/>
              </w:tabs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ire Extinguisher - Type: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ocation: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right" w:pos="4410"/>
              </w:tabs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irst Aid Kit - Locations: 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</w:tr>
      <w:tr w:rsidR="00102C99" w:rsidRPr="00102C99" w:rsidTr="00102C99">
        <w:trPr>
          <w:trHeight w:val="486"/>
        </w:trPr>
        <w:tc>
          <w:tcPr>
            <w:tcW w:w="4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right" w:pos="4410"/>
              </w:tabs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scue Breathing Apparatus - Location: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right" w:pos="4410"/>
              </w:tabs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Non-powered digging tools - Location: 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</w:tr>
      <w:tr w:rsidR="00102C99" w:rsidRPr="00102C99" w:rsidTr="00102C99">
        <w:trPr>
          <w:trHeight w:val="486"/>
        </w:trPr>
        <w:tc>
          <w:tcPr>
            <w:tcW w:w="4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right" w:pos="4410"/>
              </w:tabs>
              <w:spacing w:before="60" w:after="60" w:line="240" w:lineRule="auto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ife Line Systems - Location:  </w:t>
            </w:r>
            <w:r w:rsidRPr="00102C99">
              <w:rPr>
                <w:rFonts w:ascii="Times New Roman" w:eastAsia="Times New Roman" w:hAnsi="Times New Roman" w:cs="Times New Roman"/>
                <w:color w:val="000000"/>
                <w:u w:val="single"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ab/>
            </w:r>
            <w:r w:rsidRPr="00102C99">
              <w:rPr>
                <w:rFonts w:ascii="Times New Roman" w:eastAsia="Times New Roman" w:hAnsi="Times New Roman" w:cs="Times New Roman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</w:r>
          </w:p>
        </w:tc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</w:tbl>
    <w:p w:rsid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4680"/>
          <w:tab w:val="left" w:pos="4860"/>
          <w:tab w:val="right" w:pos="9360"/>
        </w:tabs>
        <w:spacing w:after="120" w:line="240" w:lineRule="auto"/>
        <w:jc w:val="both"/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4680"/>
          <w:tab w:val="left" w:pos="4860"/>
          <w:tab w:val="right" w:pos="9360"/>
        </w:tabs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proofErr w:type="gramStart"/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XXXXX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proofErr w:type="gramEnd"/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:lang w:val="de-DE"/>
          <w14:textOutline w14:w="0" w14:cap="flat" w14:cmpd="sng" w14:algn="ctr">
            <w14:noFill/>
            <w14:prstDash w14:val="solid"/>
            <w14:bevel/>
          </w14:textOutline>
        </w:rPr>
        <w:t xml:space="preserve">  Competent Person: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4320"/>
          <w:tab w:val="left" w:pos="4680"/>
          <w:tab w:val="right" w:pos="9360"/>
        </w:tabs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 xml:space="preserve">Registered Professional Engineer:  </w:t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102C99">
        <w:rPr>
          <w:rFonts w:ascii="Times New Roman" w:eastAsia="Times New Roman" w:hAnsi="Times New Roman" w:cs="Times New Roman"/>
          <w:color w:val="000000"/>
          <w:u w:val="single"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  <w:tab/>
      </w:r>
    </w:p>
    <w:p w:rsidR="00102C99" w:rsidRP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u w:color="000000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 w:rsidRPr="00102C99">
        <w:rPr>
          <w:rFonts w:ascii="Times New Roman" w:eastAsia="Arial Unicode MS" w:hAnsi="Times New Roman" w:cs="Arial Unicode MS"/>
          <w:b/>
          <w:bCs/>
          <w:color w:val="000000"/>
          <w:u w:color="000000"/>
          <w:bdr w:val="nil"/>
          <w:lang w:val="de-DE"/>
          <w14:textOutline w14:w="0" w14:cap="flat" w14:cmpd="sng" w14:algn="ctr">
            <w14:noFill/>
            <w14:prstDash w14:val="solid"/>
            <w14:bevel/>
          </w14:textOutline>
        </w:rPr>
        <w:t>EMPLOYEES/SUBCONTRACTORS:</w:t>
      </w:r>
    </w:p>
    <w:tbl>
      <w:tblPr>
        <w:tblW w:w="10368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921"/>
        <w:gridCol w:w="3690"/>
        <w:gridCol w:w="3757"/>
      </w:tblGrid>
      <w:tr w:rsidR="00102C99" w:rsidRPr="00102C99" w:rsidTr="00102C99">
        <w:trPr>
          <w:trHeight w:val="241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me (Please Print)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ignature</w:t>
            </w: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20" w:after="120" w:line="240" w:lineRule="auto"/>
              <w:jc w:val="center"/>
              <w:rPr>
                <w:rFonts w:ascii="Calibri" w:eastAsia="Arial Unicode MS" w:hAnsi="Calibri" w:cs="Arial Unicode MS"/>
                <w:color w:val="000000"/>
                <w:sz w:val="20"/>
                <w:szCs w:val="2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02C99">
              <w:rPr>
                <w:rFonts w:ascii="Times New Roman" w:eastAsia="Arial Unicode MS" w:hAnsi="Times New Roman" w:cs="Arial Unicode MS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uties</w:t>
            </w: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  <w:tr w:rsidR="00102C99" w:rsidRPr="00102C99" w:rsidTr="00102C99">
        <w:trPr>
          <w:trHeight w:val="272"/>
        </w:trPr>
        <w:tc>
          <w:tcPr>
            <w:tcW w:w="2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2C99" w:rsidRPr="00102C99" w:rsidRDefault="00102C99" w:rsidP="00102C9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  <w:bdr w:val="nil"/>
              </w:rPr>
            </w:pPr>
          </w:p>
        </w:tc>
      </w:tr>
    </w:tbl>
    <w:p w:rsidR="00102C99" w:rsidRDefault="00102C99" w:rsidP="00102C99">
      <w:pPr>
        <w:pBdr>
          <w:top w:val="nil"/>
          <w:left w:val="nil"/>
          <w:bottom w:val="nil"/>
          <w:right w:val="nil"/>
          <w:between w:val="nil"/>
          <w:bar w:val="nil"/>
        </w:pBdr>
        <w:spacing w:after="240" w:line="240" w:lineRule="auto"/>
        <w:jc w:val="both"/>
      </w:pPr>
    </w:p>
    <w:sectPr w:rsidR="00102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F6206A"/>
    <w:multiLevelType w:val="multilevel"/>
    <w:tmpl w:val="DC36991E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720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AAmNzC1NzUwMTMyUdpeDU4uLM/DyQAsNaAI7gP0UsAAAA"/>
  </w:docVars>
  <w:rsids>
    <w:rsidRoot w:val="00102C99"/>
    <w:rsid w:val="00102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C86F9"/>
  <w15:chartTrackingRefBased/>
  <w15:docId w15:val="{A3B023ED-921C-4D4A-B803-91FFD762B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10T13:51:00Z</dcterms:created>
  <dcterms:modified xsi:type="dcterms:W3CDTF">2020-04-10T13:51:00Z</dcterms:modified>
</cp:coreProperties>
</file>